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Pr="0056067F" w:rsidRDefault="00367BCD">
      <w:pPr>
        <w:rPr>
          <w:b/>
          <w:bCs/>
        </w:rPr>
      </w:pPr>
      <w:r w:rsidRPr="0056067F">
        <w:rPr>
          <w:b/>
          <w:bCs/>
        </w:rPr>
        <w:t>Khai Phan Thanh (100901164)</w:t>
      </w:r>
    </w:p>
    <w:p w14:paraId="2CB9A20C" w14:textId="51B3E194" w:rsidR="00C466D9" w:rsidRPr="00200AD8" w:rsidRDefault="00C466D9">
      <w:pPr>
        <w:rPr>
          <w:b/>
          <w:bCs/>
        </w:rPr>
      </w:pPr>
    </w:p>
    <w:p w14:paraId="719CD371" w14:textId="18A339E4" w:rsidR="00A362F4" w:rsidRPr="00113620" w:rsidRDefault="002C03EC" w:rsidP="00A362F4">
      <w:pPr>
        <w:rPr>
          <w:b/>
          <w:bCs/>
        </w:rPr>
      </w:pPr>
      <w:r w:rsidRPr="00113620">
        <w:rPr>
          <w:b/>
          <w:bCs/>
        </w:rPr>
        <w:t>Question 1)</w:t>
      </w:r>
    </w:p>
    <w:p w14:paraId="48F0A057" w14:textId="6CD946AF" w:rsidR="002C03EC" w:rsidRDefault="00113620" w:rsidP="00A362F4">
      <w:r>
        <w:rPr>
          <w:noProof/>
        </w:rPr>
        <w:drawing>
          <wp:inline distT="0" distB="0" distL="0" distR="0" wp14:anchorId="6FD3A512" wp14:editId="2570A0E5">
            <wp:extent cx="56769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8B14" w14:textId="254E35B5" w:rsidR="00113620" w:rsidRDefault="006D26BC" w:rsidP="00113620">
      <w:pPr>
        <w:pStyle w:val="ListParagraph"/>
        <w:numPr>
          <w:ilvl w:val="0"/>
          <w:numId w:val="3"/>
        </w:numPr>
      </w:pPr>
      <w:r>
        <w:t>Trap comment on readpipe.sh is to remove the temporary file created to handle the pipe</w:t>
      </w:r>
    </w:p>
    <w:p w14:paraId="446F2ED4" w14:textId="33C11B96" w:rsidR="006D26BC" w:rsidRDefault="006D26BC" w:rsidP="00113620">
      <w:pPr>
        <w:pStyle w:val="ListParagraph"/>
        <w:numPr>
          <w:ilvl w:val="0"/>
          <w:numId w:val="3"/>
        </w:numPr>
      </w:pPr>
      <w:r>
        <w:t>$1 indicate if there is any argument entered into writepipe or not. For example, quit is an argument which will be stored instead of “Hello from $$”, where $$ is the pid (process id). Quit argument will then read by readpipe and quit the execution, also remove the temp file.</w:t>
      </w:r>
    </w:p>
    <w:p w14:paraId="124C16F9" w14:textId="14C0B224" w:rsidR="006D26BC" w:rsidRDefault="006D26BC" w:rsidP="006D26BC"/>
    <w:p w14:paraId="318E49A6" w14:textId="4A225604" w:rsidR="006D26BC" w:rsidRDefault="006D26BC" w:rsidP="006D26BC">
      <w:pPr>
        <w:rPr>
          <w:b/>
          <w:bCs/>
        </w:rPr>
      </w:pPr>
      <w:r w:rsidRPr="00113620">
        <w:rPr>
          <w:b/>
          <w:bCs/>
        </w:rPr>
        <w:t xml:space="preserve">Question </w:t>
      </w:r>
      <w:r>
        <w:rPr>
          <w:b/>
          <w:bCs/>
        </w:rPr>
        <w:t>2</w:t>
      </w:r>
      <w:r w:rsidRPr="00113620">
        <w:rPr>
          <w:b/>
          <w:bCs/>
        </w:rPr>
        <w:t>)</w:t>
      </w:r>
    </w:p>
    <w:p w14:paraId="224AACF3" w14:textId="233FBE69" w:rsidR="006D26BC" w:rsidRDefault="00AB0313" w:rsidP="00AB0313">
      <w:pPr>
        <w:pStyle w:val="ListParagraph"/>
        <w:numPr>
          <w:ilvl w:val="0"/>
          <w:numId w:val="3"/>
        </w:numPr>
      </w:pPr>
      <w:r>
        <w:t xml:space="preserve">The clientpipe.sh will take the value of log_record (what user entered after “Please enter a comment:”), store it into temporary file of log_server_pipe. Serverpipe.sh will read the log and echo it. </w:t>
      </w:r>
    </w:p>
    <w:p w14:paraId="5F7876F8" w14:textId="68D8403C" w:rsidR="00AB0313" w:rsidRDefault="00AB0313" w:rsidP="00AB0313">
      <w:pPr>
        <w:pStyle w:val="ListParagraph"/>
        <w:numPr>
          <w:ilvl w:val="0"/>
          <w:numId w:val="3"/>
        </w:numPr>
      </w:pPr>
      <w:r>
        <w:t xml:space="preserve">Mkfifo -m 666 $fifo is setting the permission for the temporary file. 666 mean read and write permission (4+2). </w:t>
      </w:r>
    </w:p>
    <w:p w14:paraId="4B25347C" w14:textId="18F3D359" w:rsidR="00AB0313" w:rsidRDefault="00AB0313" w:rsidP="00AB0313">
      <w:pPr>
        <w:pStyle w:val="ListParagraph"/>
        <w:numPr>
          <w:ilvl w:val="0"/>
          <w:numId w:val="3"/>
        </w:numPr>
      </w:pPr>
      <w:r>
        <w:t>What I did to make the server stop is:</w:t>
      </w:r>
    </w:p>
    <w:p w14:paraId="5CFFCCAE" w14:textId="3E79AA99" w:rsidR="00AB0313" w:rsidRPr="006D26BC" w:rsidRDefault="00AB0313" w:rsidP="00AB0313">
      <w:pPr>
        <w:ind w:left="360"/>
      </w:pPr>
      <w:r>
        <w:rPr>
          <w:noProof/>
        </w:rPr>
        <w:lastRenderedPageBreak/>
        <w:drawing>
          <wp:inline distT="0" distB="0" distL="0" distR="0" wp14:anchorId="5C9292C9" wp14:editId="694FDCBC">
            <wp:extent cx="5943600" cy="41192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FFF4A" w14:textId="0DFFC9AE" w:rsidR="005A1D7A" w:rsidRDefault="005A1D7A" w:rsidP="00596E63"/>
    <w:sectPr w:rsidR="005A1D7A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1CE7"/>
    <w:multiLevelType w:val="hybridMultilevel"/>
    <w:tmpl w:val="CA4C6D9E"/>
    <w:lvl w:ilvl="0" w:tplc="0F7C48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E45275"/>
    <w:multiLevelType w:val="hybridMultilevel"/>
    <w:tmpl w:val="30407DD0"/>
    <w:lvl w:ilvl="0" w:tplc="00A04E3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842FA"/>
    <w:multiLevelType w:val="hybridMultilevel"/>
    <w:tmpl w:val="D5D25154"/>
    <w:lvl w:ilvl="0" w:tplc="5FDC03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017A98"/>
    <w:rsid w:val="00046897"/>
    <w:rsid w:val="00113620"/>
    <w:rsid w:val="00200AD8"/>
    <w:rsid w:val="002C03EC"/>
    <w:rsid w:val="00367BCD"/>
    <w:rsid w:val="00437CBA"/>
    <w:rsid w:val="0049399C"/>
    <w:rsid w:val="00515023"/>
    <w:rsid w:val="0056067F"/>
    <w:rsid w:val="00596E63"/>
    <w:rsid w:val="005A1D7A"/>
    <w:rsid w:val="005E4E14"/>
    <w:rsid w:val="00654234"/>
    <w:rsid w:val="006D26BC"/>
    <w:rsid w:val="006F1752"/>
    <w:rsid w:val="0075781A"/>
    <w:rsid w:val="00850975"/>
    <w:rsid w:val="00A362F4"/>
    <w:rsid w:val="00AB0313"/>
    <w:rsid w:val="00C23BF2"/>
    <w:rsid w:val="00C466D9"/>
    <w:rsid w:val="00DB4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0</cp:revision>
  <dcterms:created xsi:type="dcterms:W3CDTF">2020-06-02T19:35:00Z</dcterms:created>
  <dcterms:modified xsi:type="dcterms:W3CDTF">2020-07-28T19:28:00Z</dcterms:modified>
</cp:coreProperties>
</file>